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the</w:t>
            </w:r>
            <w:r>
              <w:t xml:space="preserve"> </w:t>
            </w:r>
            <w:r>
              <w:rPr>
                <w:b/>
                <w:bCs/>
              </w:rPr>
              <w:t xml:space="preserve">tentative</w:t>
            </w:r>
            <w:r>
              <w:t xml:space="preserve"> </w:t>
            </w:r>
            <w:r>
              <w:t xml:space="preserve">schedule for the Spring 2026 offering of Epi 204.</w:t>
            </w:r>
            <w:r>
              <w:t xml:space="preserve"> </w:t>
            </w:r>
            <w:r>
              <w:t xml:space="preserve">It is generated directly from the course schedule spreadsheet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inst/extdata/epi-204-schedule-2026.xlsx</w:t>
            </w:r>
            <w:r>
              <w:t xml:space="preserve">) and will be updated as the</w:t>
            </w:r>
            <w:r>
              <w:t xml:space="preserve"> </w:t>
            </w:r>
            <w:r>
              <w:t xml:space="preserve">quarter progresses. The authoritative, continuously-updated version is on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Canvas</w:t>
              </w:r>
            </w:hyperlink>
            <w:r>
              <w:t xml:space="preserve">.</w:t>
            </w:r>
          </w:p>
          <w:p/>
        </w:tc>
      </w:tr>
    </w:tbl>
    <w:bookmarkStart w:id="14" w:name="class-sessions"/>
    <w:p>
      <w:pPr>
        <w:pStyle w:val="Heading2"/>
      </w:pPr>
      <w:r>
        <w:t xml:space="preserve">1 Class se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tbl-schedu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ntative schedule of class sessions (Spring 2026).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chedule_pa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her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her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st/extdata/epi-204-schedule-2026.xlsx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bine the per-textbook reading-reference columns into a single labeled</w:t>
            </w:r>
            <w:r>
              <w:br/>
            </w:r>
            <w:r>
              <w:rPr>
                <w:rStyle w:val="CommentTok"/>
              </w:rPr>
              <w:t xml:space="preserve"># string, dropping any that are blank for a given session.</w:t>
            </w:r>
            <w:r>
              <w:br/>
            </w:r>
            <w:r>
              <w:rPr>
                <w:rStyle w:val="NormalTok"/>
              </w:rPr>
              <w:t xml:space="preserve">combine_reading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...) {</w:t>
            </w:r>
            <w:r>
              <w:br/>
            </w:r>
            <w:r>
              <w:rPr>
                <w:rStyle w:val="NormalTok"/>
              </w:rPr>
              <w:t xml:space="preserve">  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...)</w:t>
            </w:r>
            <w:r>
              <w:br/>
            </w:r>
            <w:r>
              <w:rPr>
                <w:rStyle w:val="NormalTok"/>
              </w:rPr>
              <w:t xml:space="preserve">  lab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unn &amp; Smy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obso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Vittinghoff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tes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par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ppl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bel, value)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value) </w:t>
            </w:r>
            <w:r>
              <w:rPr>
                <w:rStyle w:val="SpecialCha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rimws</w:t>
            </w:r>
            <w:r>
              <w:rPr>
                <w:rStyle w:val="NormalTok"/>
              </w:rPr>
              <w:t xml:space="preserve">(value)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_character_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  }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aste0</w:t>
            </w:r>
            <w:r>
              <w:rPr>
                <w:rStyle w:val="NormalTok"/>
              </w:rPr>
              <w:t xml:space="preserve">(label, </w:t>
            </w:r>
            <w:r>
              <w:rPr>
                <w:rStyle w:val="StringTok"/>
              </w:rPr>
              <w:t xml:space="preserve">" 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trimws</w:t>
            </w:r>
            <w:r>
              <w:rPr>
                <w:rStyle w:val="NormalTok"/>
              </w:rPr>
              <w:t xml:space="preserve">(value))</w:t>
            </w:r>
            <w:r>
              <w:br/>
            </w:r>
            <w:r>
              <w:rPr>
                <w:rStyle w:val="NormalTok"/>
              </w:rPr>
              <w:t xml:space="preserve">    },</w:t>
            </w:r>
            <w:r>
              <w:br/>
            </w:r>
            <w:r>
              <w:rPr>
                <w:rStyle w:val="NormalTok"/>
              </w:rPr>
              <w:t xml:space="preserve">    labels, value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USE.NA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  par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arts[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parts)]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parts)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</w:t>
            </w:r>
            <w:r>
              <w:rPr>
                <w:rStyle w:val="ConstantTok"/>
              </w:rPr>
              <w:t xml:space="preserve">NA_character_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parts, </w:t>
            </w:r>
            <w:r>
              <w:rPr>
                <w:rStyle w:val="AttributeTok"/>
              </w:rPr>
              <w:t xml:space="preserve">collaps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; 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lass_schedule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readxl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ead_excel</w:t>
            </w:r>
            <w:r>
              <w:rPr>
                <w:rStyle w:val="NormalTok"/>
              </w:rPr>
              <w:t xml:space="preserve">(schedule_path, </w:t>
            </w:r>
            <w:r>
              <w:rPr>
                <w:rStyle w:val="AttributeTok"/>
              </w:rPr>
              <w:t xml:space="preserve">shee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chedul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Drop footnote rows and the tentative "Skipped?" row (no real session date).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Date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orma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s.Date</w:t>
            </w:r>
            <w:r>
              <w:rPr>
                <w:rStyle w:val="NormalTok"/>
              </w:rPr>
              <w:t xml:space="preserve">(Date), </w:t>
            </w:r>
            <w:r>
              <w:rPr>
                <w:rStyle w:val="StringTok"/>
              </w:rPr>
              <w:t xml:space="preserve">"%b %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owwis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Reading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mbine_readin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unn &amp; Smyth section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obson section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Vittinghoff section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ecture notes **</w:t>
            </w:r>
            <w:r>
              <w:rPr>
                <w:rStyle w:val="StringTok"/>
              </w:rPr>
              <w:t xml:space="preserve">`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ungroup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ransmu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Week, Date, Day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opic =</w:t>
            </w:r>
            <w:r>
              <w:rPr>
                <w:rStyle w:val="NormalTok"/>
              </w:rPr>
              <w:t xml:space="preserve"> Topics,</w:t>
            </w:r>
            <w:r>
              <w:br/>
            </w:r>
            <w:r>
              <w:rPr>
                <w:rStyle w:val="NormalTok"/>
              </w:rPr>
              <w:t xml:space="preserve">    Subtopic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eadline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eadlines*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New work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New Assignments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Lecturer,</w:t>
            </w:r>
            <w:r>
              <w:br/>
            </w:r>
            <w:r>
              <w:rPr>
                <w:rStyle w:val="NormalTok"/>
              </w:rPr>
              <w:t xml:space="preserve">    Readings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lass_schedule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ub_missing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issing_tex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opt_row_striping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ab_option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able.font.size =</w:t>
            </w:r>
            <w:r>
              <w:rPr>
                <w:rStyle w:val="NormalTok"/>
              </w:rPr>
              <w:t xml:space="preserve">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c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80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ab_footno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ootnot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Homework assignments have an automatic 24-hour grace perio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 xml:space="preserve">"unless otherwise announced."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ocations =</w:t>
            </w:r>
            <w:r>
              <w:rPr>
                <w:rStyle w:val="NormalTok"/>
              </w:rPr>
              <w:t xml:space="preserve">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cells_column_label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umns =</w:t>
            </w:r>
            <w:r>
              <w:rPr>
                <w:rStyle w:val="NormalTok"/>
              </w:rPr>
              <w:t xml:space="preserve"> Deadlines)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ek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p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topic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adlines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ew work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ctur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ding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r 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: basics of infer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ximum likelihood estim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1; Dobson 1.1 - 1.2; Notes Appendix F.1.1 - F.1.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: basics of infer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Quantifying uncertainty for MLEs: standard errors, confidence intervals, hypothesis tests, p-values, predi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4; Dobson 1.3, 1.6, 2, 4; Vittinghoff 5.6; Notes F.1.9 - F.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0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: linear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rpreting linear regression mode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4; Dobson 5; Notes 2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: linear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ference for linear regression mode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2.1 - 2.7; Dobson 6; Vittinghoff 4; Notes 2.2 - 2.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.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: linear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oodness of Fit for Linear Regression Mode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3; Dobson 6; Vittinghoff 4; Notes 2.4 - 2.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.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 exam (ungraded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dds, Odds ratios, risk ratios, risk differences, link fun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l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5; Dobson 7; Vittinghoff 5; Notes 3.1 - 3.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.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rpreting Logistic Regression Coefficien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l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6, 7; Dobson 7; Vittinghoff 5; Notes 3.5 - 3.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tting logistic regression mode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l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8; Dobson 7; Vittinghoff 5; Notes 3.4 - 3.1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3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agnostics for 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l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 s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ference, Linear Regression, 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th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0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dterm 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ference, Linear Regression, 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l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zard; censori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bson 10; Vittinghoff 6; Notes 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aplan-Meier and Nelson-Aalen curv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bson 10; Vittinghoff 6; Notes 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regression mode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bson 10; Vittinghoff 6; Notes 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FT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lary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bson 10; Vittinghoff 6; Notes 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 s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dterm 2 review (HW 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dterm 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dterm 2 review (HW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z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isson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isson regression mode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l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10; Dobson 9; Vittinghoff 8; Notes 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verything abov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W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unn &amp; Smyth 10; Dobson 9; Vittinghoff 8; Notes 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na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nal exam (10:30am-12:30p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verything above, except Poiss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nal (optional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Homework assignments have an automatic 24-hour grace period unless otherwise announced.</w:t>
                  </w:r>
                </w:p>
              </w:tc>
            </w:tr>
          </w:tbl>
          <w:bookmarkEnd w:id="13"/>
        </w:tc>
      </w:tr>
    </w:tbl>
    <w:bookmarkEnd w:id="14"/>
    <w:bookmarkStart w:id="16" w:name="assignments-and-exams"/>
    <w:p>
      <w:pPr>
        <w:pStyle w:val="Heading2"/>
      </w:pPr>
      <w:r>
        <w:t xml:space="preserve">2 Assignments and exam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" w:name="tbl-assignment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omework assignments and exams (Spring 2026).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readxl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ead_excel</w:t>
            </w:r>
            <w:r>
              <w:rPr>
                <w:rStyle w:val="NormalTok"/>
              </w:rPr>
              <w:t xml:space="preserve">(schedule_path, </w:t>
            </w:r>
            <w:r>
              <w:rPr>
                <w:rStyle w:val="AttributeTok"/>
              </w:rPr>
              <w:t xml:space="preserve">shee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omework and Exams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Assignments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opic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su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[</w:t>
            </w:r>
            <w:r>
              <w:rPr>
                <w:rStyle w:val="SpecialCharTok"/>
              </w:rPr>
              <w:t xml:space="preserve">\r\n</w:t>
            </w:r>
            <w:r>
              <w:rPr>
                <w:rStyle w:val="StringTok"/>
              </w:rPr>
              <w:t xml:space="preserve">]+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 "</w:t>
            </w:r>
            <w:r>
              <w:rPr>
                <w:rStyle w:val="NormalTok"/>
              </w:rPr>
              <w:t xml:space="preserve">, Topics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cros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ate Assigned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ate Due*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ate Returned (approx.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orma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s.Date</w:t>
            </w:r>
            <w:r>
              <w:rPr>
                <w:rStyle w:val="NormalTok"/>
              </w:rPr>
              <w:t xml:space="preserve">(.x), </w:t>
            </w:r>
            <w:r>
              <w:rPr>
                <w:rStyle w:val="StringTok"/>
              </w:rPr>
              <w:t xml:space="preserve">"%b %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n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ate due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ate Due*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ate returned (approx.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ate Returned (approx.)</w:t>
            </w:r>
            <w:r>
              <w:rPr>
                <w:rStyle w:val="StringTok"/>
              </w:rPr>
              <w:t xml:space="preserve">`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ub_missing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issing_tex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opt_row_striping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ab_option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able.font.size =</w:t>
            </w:r>
            <w:r>
              <w:rPr>
                <w:rStyle w:val="NormalTok"/>
              </w:rPr>
              <w:t xml:space="preserve"> gt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c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85</w:t>
            </w:r>
            <w:r>
              <w:rPr>
                <w:rStyle w:val="NormalTok"/>
              </w:rPr>
              <w:t xml:space="preserve">)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ssignme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pic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Assign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du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returned (approx.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mework 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 of probability and inference; data manipulation, visualization, and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r 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mework 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near regression - theory and appli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mework 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istic regression - theo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 for Midterm 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ference, Linear regression, logistic regress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1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mework 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istic regression - data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pr 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mework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isson regression - theory and appli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mework 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 - theo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 for Midterm 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isson regression, 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mework 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rvival analysis - data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view for Fi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near regression, GLMs, survival analysi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 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* all homework assignments are due at 5pm on the due date.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</w:tbl>
          <w:bookmarkEnd w:id="15"/>
        </w:tc>
      </w:tr>
    </w:tbl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https://canvas.ucdavis.edu/courses/1077308/files/folder/Logis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canvas.ucdavis.edu/courses/1077308/files/folder/Log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6-06-20T08:59:22Z</dcterms:created>
  <dcterms:modified xsi:type="dcterms:W3CDTF">2026-06-20T08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